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A8025" w14:textId="068A0E03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kern w:val="36"/>
          <w:sz w:val="38"/>
          <w:szCs w:val="38"/>
        </w:rPr>
      </w:pPr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Module 1 </w:t>
      </w:r>
      <w:r>
        <w:rPr>
          <w:rFonts w:ascii="Arial" w:eastAsia="Times New Roman" w:hAnsi="Arial" w:cs="Arial"/>
          <w:b/>
          <w:bCs/>
          <w:kern w:val="36"/>
          <w:sz w:val="38"/>
          <w:szCs w:val="38"/>
        </w:rPr>
        <w:t>–</w:t>
      </w:r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 </w:t>
      </w:r>
      <w:r>
        <w:rPr>
          <w:rFonts w:ascii="Arial" w:eastAsia="Times New Roman" w:hAnsi="Arial" w:cs="Arial"/>
          <w:b/>
          <w:bCs/>
          <w:kern w:val="36"/>
          <w:sz w:val="38"/>
          <w:szCs w:val="38"/>
        </w:rPr>
        <w:t xml:space="preserve">Reading </w:t>
      </w:r>
      <w:bookmarkStart w:id="0" w:name="_GoBack"/>
      <w:bookmarkEnd w:id="0"/>
      <w:r w:rsidRPr="00E267CD">
        <w:rPr>
          <w:rFonts w:ascii="Arial" w:eastAsia="Times New Roman" w:hAnsi="Arial" w:cs="Arial"/>
          <w:b/>
          <w:bCs/>
          <w:kern w:val="36"/>
          <w:sz w:val="38"/>
          <w:szCs w:val="38"/>
        </w:rPr>
        <w:t>Background</w:t>
      </w:r>
    </w:p>
    <w:p w14:paraId="2F230A5F" w14:textId="77777777" w:rsidR="00E267CD" w:rsidRPr="00E267CD" w:rsidRDefault="00E267CD" w:rsidP="00E267CD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</w:pPr>
      <w:r w:rsidRPr="00E267CD">
        <w:rPr>
          <w:rFonts w:ascii="Arial" w:eastAsia="Times New Roman" w:hAnsi="Arial" w:cs="Arial"/>
          <w:b/>
          <w:bCs/>
          <w:caps/>
          <w:color w:val="FF0000"/>
          <w:sz w:val="34"/>
          <w:szCs w:val="34"/>
        </w:rPr>
        <w:t>STP, PRODUCT MANAGEMENT &amp; SITUATION ANALYSIS</w:t>
      </w:r>
    </w:p>
    <w:p w14:paraId="6E51ACF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reading list for this first module is quite extensive. However, many of these items will also serve as references for Modules 2-4.</w:t>
      </w:r>
    </w:p>
    <w:p w14:paraId="4E653A0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How to conduct a marketing audit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.com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marketing-audit/</w:t>
        </w:r>
      </w:hyperlink>
    </w:p>
    <w:p w14:paraId="1C6FDE4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Introduction to financial statements for marketing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.com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marketing-and-finance/</w:t>
        </w:r>
      </w:hyperlink>
    </w:p>
    <w:p w14:paraId="0AB0464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Marks, R. E. (1997). Market structure and competition (October 9). Retrieved from </w:t>
      </w:r>
      <w:hyperlink r:id="rId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gsm.edu.au/bobm/teaching/ECL/lect03.pdf</w:t>
        </w:r>
      </w:hyperlink>
    </w:p>
    <w:p w14:paraId="2784F9D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Marketing Research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introduction-to-marketing-research/</w:t>
        </w:r>
      </w:hyperlink>
    </w:p>
    <w:p w14:paraId="33729EF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concepts of the Segmenting, Targeting, and Positioning.</w:t>
      </w:r>
    </w:p>
    <w:p w14:paraId="4F48C04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Building Customer Relationships. (2014). Pearson Learning Solutions, New York, NY. Retrieved from </w:t>
      </w:r>
      <w:hyperlink r:id="rId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770</w:t>
        </w:r>
      </w:hyperlink>
    </w:p>
    <w:p w14:paraId="3505EC4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Building Customer Relationships (Audio). (2014). Pearson Learning Solutions, New York, NY. Retrieved from </w:t>
      </w:r>
      <w:hyperlink r:id="rId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448</w:t>
        </w:r>
      </w:hyperlink>
    </w:p>
    <w:p w14:paraId="3F46B411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Segmentation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segmentation/</w:t>
        </w:r>
      </w:hyperlink>
    </w:p>
    <w:p w14:paraId="1676BA3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Targeting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targeting/</w:t>
        </w:r>
      </w:hyperlink>
    </w:p>
    <w:p w14:paraId="63D2486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ositioning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2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entrepreneur.com/encyclopedia/positioning</w:t>
        </w:r>
      </w:hyperlink>
    </w:p>
    <w:p w14:paraId="1530D71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Pern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L. (n.d.). Segmentation, targeting, and positioning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onsumer Psychologist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13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onsumerpsychologist.com/cb_Segmentation.html</w:t>
        </w:r>
      </w:hyperlink>
    </w:p>
    <w:p w14:paraId="0DB832E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Here are some useful links on market segments:</w:t>
      </w:r>
    </w:p>
    <w:p w14:paraId="6E85551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Nielsen.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MyBestSegment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 ZIP code look-up. Retrieved from </w:t>
      </w:r>
      <w:hyperlink r:id="rId1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segmentationsolutions.nielsen.com/mybestsegments/Default.jsp?ID=20&amp;menuOption=ziplookup&amp;pageName=ZIP%2BCode%2BLookup</w:t>
        </w:r>
      </w:hyperlink>
    </w:p>
    <w:p w14:paraId="0C1EC57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Nielsen. (n.d.). Nielsen PRIZM – Understanding social and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lifestage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 groups. Retrieved from </w:t>
      </w:r>
      <w:hyperlink r:id="rId1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laritas.com/MyBestSegments/tutorials/Nielsen_PRIZM/engage.html</w:t>
        </w:r>
      </w:hyperlink>
    </w:p>
    <w:p w14:paraId="1389A22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Nielsen. (n.d.). Segment Details. Retrieved from </w:t>
      </w:r>
      <w:hyperlink r:id="rId1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segmentationsolutions.nielsen.com/mybestsegments/Default.jsp?ID=30&amp;menuOption=segmentdetails&amp;pageName=Segment%Details</w:t>
        </w:r>
      </w:hyperlink>
    </w:p>
    <w:p w14:paraId="221D54D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ETRAD. (n.d.). Demographics. Retrieved from </w:t>
      </w:r>
      <w:hyperlink r:id="rId1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tetrad.com/category/demographics/</w:t>
        </w:r>
      </w:hyperlink>
    </w:p>
    <w:p w14:paraId="5A4C337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is article explains considerations internal to the firm that affect its financial health:</w:t>
      </w:r>
    </w:p>
    <w:p w14:paraId="3860208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orter, M. (1980). Generic strategies. Retrieved from </w:t>
      </w:r>
      <w:hyperlink r:id="rId1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generic-strategies/</w:t>
        </w:r>
      </w:hyperlink>
    </w:p>
    <w:p w14:paraId="5ACC6D8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Web pages explain the forces external to the firm that affect the financial health of a product or company:</w:t>
      </w:r>
    </w:p>
    <w:p w14:paraId="6F938EE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EST Analysis (n.d.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Teacher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pest-analysis/</w:t>
        </w:r>
      </w:hyperlink>
    </w:p>
    <w:p w14:paraId="0ADDA46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Managing External Forces (n.d.)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Marketing Tutorials. 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KnowThi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managing-external-forces/</w:t>
        </w:r>
      </w:hyperlink>
    </w:p>
    <w:p w14:paraId="73F9130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readings relate to product management strategy:</w:t>
      </w:r>
    </w:p>
    <w:p w14:paraId="355CE1C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roducts and Services. (2014). Pearson Learning Solutions, New York, NY. Retrieved from </w:t>
      </w:r>
      <w:hyperlink r:id="rId2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2052</w:t>
        </w:r>
      </w:hyperlink>
    </w:p>
    <w:p w14:paraId="474EFD31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roducts and Services (Audio). (2014). Pearson Learning Solutions, New York, NY. Retrieved from </w:t>
      </w:r>
      <w:hyperlink r:id="rId22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pearsoncustom.com/mct-comprehensive/asset.php?isbn=1269879944&amp;id=11699</w:t>
        </w:r>
      </w:hyperlink>
    </w:p>
    <w:p w14:paraId="3C540F7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Product decisions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KnowThis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3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principles-of-marketing-tutorials/product-decisions/</w:t>
        </w:r>
      </w:hyperlink>
    </w:p>
    <w:p w14:paraId="7FE28A84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his series of Web pages explains that product decisions over which firms have control are forces that determine the financial health of a product or company:</w:t>
      </w:r>
    </w:p>
    <w:p w14:paraId="30E8E9EF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Product strategies (n.d.). </w:t>
      </w: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LearnMarketing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. Retrieved from </w:t>
      </w:r>
      <w:hyperlink r:id="rId2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earnmarketing.net/product.htm</w:t>
        </w:r>
      </w:hyperlink>
    </w:p>
    <w:p w14:paraId="7263329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s explain and illustrate branding:</w:t>
      </w:r>
    </w:p>
    <w:p w14:paraId="6298B09B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Aisn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J. E. (1999) More than a name: The role of brands in people’s lives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Working Knowledge for Business Leaders Series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Boston, MA: Harvard Business School. Retrieved from </w:t>
      </w:r>
      <w:hyperlink r:id="rId2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hbswk.hbs.edu/archive/2598.html</w:t>
        </w:r>
      </w:hyperlink>
    </w:p>
    <w:p w14:paraId="16BC1DE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Beyersdorfer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D.,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et al.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 (2011 January/February). Preserve the luxury or extend the brand?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9:1/2(January/February):173-7.</w:t>
      </w:r>
    </w:p>
    <w:p w14:paraId="49D4CAFD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hrist, P. (2009). Understanding the importance of branding (October 28). Retrieved from </w:t>
      </w:r>
      <w:hyperlink r:id="rId2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knowthis.com/insights/marketing-</w:t>
        </w:r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lastRenderedPageBreak/>
          <w:t>professionals/trends-developments/1559-understanding-the-importance-of-branding</w:t>
        </w:r>
      </w:hyperlink>
    </w:p>
    <w:p w14:paraId="037C271A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lark, D. (2011 March) Reinventing your personal brand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9:5 (March):78-81.</w:t>
      </w:r>
    </w:p>
    <w:p w14:paraId="4CF4C61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Edelman, D. C. (2010). Branding in the digital age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Harvard Business Review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88:12 (December):62-69.</w:t>
      </w:r>
    </w:p>
    <w:p w14:paraId="656062A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Introduction to brands (n.d.). Marketing Teacher. Retrieved from </w:t>
      </w:r>
      <w:hyperlink r:id="rId2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introduction-to-brands/</w:t>
        </w:r>
      </w:hyperlink>
    </w:p>
    <w:p w14:paraId="3DB59C0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Klein, K. E. (2008). A practical guide to branding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Bloomberg Businessweek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June 9).</w:t>
      </w:r>
    </w:p>
    <w:p w14:paraId="7B2E851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Tauber, E. W. (1981). Four branding alternatives: A branding strategy based upon brand extension. Marketing Teacher. Retrieved from </w:t>
      </w:r>
      <w:hyperlink r:id="rId2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marketingteacher.com/four-banding-alternatives/</w:t>
        </w:r>
      </w:hyperlink>
    </w:p>
    <w:p w14:paraId="42B49C12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Zax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, D. (2010). For Millennials, brands may be as important as religion, ethnicity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o-</w:t>
      </w:r>
      <w:proofErr w:type="gram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Create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</w:t>
      </w:r>
      <w:proofErr w:type="gramEnd"/>
      <w:r w:rsidRPr="00E267CD">
        <w:rPr>
          <w:rFonts w:ascii="Arial" w:eastAsia="Times New Roman" w:hAnsi="Arial" w:cs="Arial"/>
          <w:color w:val="363636"/>
          <w:sz w:val="27"/>
          <w:szCs w:val="27"/>
        </w:rPr>
        <w:t>November 17). Retrieved from </w:t>
      </w:r>
      <w:hyperlink r:id="rId29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fastcocreate.com/1679028/for-millennials-brands-may-be-as-important-as-religion-ethnicity</w:t>
        </w:r>
      </w:hyperlink>
    </w:p>
    <w:p w14:paraId="25D43AC7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 following article explains brand personality:</w:t>
      </w:r>
    </w:p>
    <w:p w14:paraId="59DFAEC5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Fournier, S. (1998). Consumers and their brands: Developing relationship theory in consumer research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Journal of Consumer Research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. 24:4(March):343-372.</w:t>
      </w:r>
    </w:p>
    <w:p w14:paraId="7540AA8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These articles address the question of celebrity endorsements:</w:t>
      </w:r>
    </w:p>
    <w:p w14:paraId="4CDB23FC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A Teakettle with Star Power? The Upsides and Pitfalls of Celebrity Brands (2011</w:t>
      </w:r>
      <w:proofErr w:type="gram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).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</w:t>
      </w:r>
      <w:proofErr w:type="gram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@Wharton</w:t>
      </w:r>
      <w:proofErr w:type="spellEnd"/>
      <w:r w:rsidRPr="00E267CD">
        <w:rPr>
          <w:rFonts w:ascii="Arial" w:eastAsia="Times New Roman" w:hAnsi="Arial" w:cs="Arial"/>
          <w:color w:val="363636"/>
          <w:sz w:val="27"/>
          <w:szCs w:val="27"/>
        </w:rPr>
        <w:t> (April 27). Retrieved from </w:t>
      </w:r>
      <w:hyperlink r:id="rId3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.wharton.upenn.edu/article.cfm?articleid=2761</w:t>
        </w:r>
      </w:hyperlink>
    </w:p>
    <w:p w14:paraId="0E0048B3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Star Blight: The Perils of Celebrity Endorsements (2006). </w:t>
      </w:r>
      <w:proofErr w:type="spellStart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Knowledge@Wharton</w:t>
      </w:r>
      <w:proofErr w:type="spellEnd"/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September 6)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.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Retrieved 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lastRenderedPageBreak/>
        <w:t>from </w:t>
      </w:r>
      <w:hyperlink r:id="rId31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knowledge.wharton.upenn.edu/article.cfm?articleid=1552</w:t>
        </w:r>
      </w:hyperlink>
    </w:p>
    <w:p w14:paraId="3BF1BFD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Stone, M. (2012). How Retailers' Love Affair </w:t>
      </w:r>
      <w:proofErr w:type="gramStart"/>
      <w:r w:rsidRPr="00E267CD">
        <w:rPr>
          <w:rFonts w:ascii="Arial" w:eastAsia="Times New Roman" w:hAnsi="Arial" w:cs="Arial"/>
          <w:color w:val="363636"/>
          <w:sz w:val="27"/>
          <w:szCs w:val="27"/>
        </w:rPr>
        <w:t>With</w:t>
      </w:r>
      <w:proofErr w:type="gramEnd"/>
      <w:r w:rsidRPr="00E267CD">
        <w:rPr>
          <w:rFonts w:ascii="Arial" w:eastAsia="Times New Roman" w:hAnsi="Arial" w:cs="Arial"/>
          <w:color w:val="363636"/>
          <w:sz w:val="27"/>
          <w:szCs w:val="27"/>
        </w:rPr>
        <w:t xml:space="preserve"> Celebrities Will Blossom In 2012. </w:t>
      </w:r>
      <w:r w:rsidRPr="00E267CD">
        <w:rPr>
          <w:rFonts w:ascii="Arial" w:eastAsia="Times New Roman" w:hAnsi="Arial" w:cs="Arial"/>
          <w:i/>
          <w:iCs/>
          <w:color w:val="363636"/>
          <w:sz w:val="27"/>
          <w:szCs w:val="27"/>
        </w:rPr>
        <w:t>Forbes </w:t>
      </w:r>
      <w:r w:rsidRPr="00E267CD">
        <w:rPr>
          <w:rFonts w:ascii="Arial" w:eastAsia="Times New Roman" w:hAnsi="Arial" w:cs="Arial"/>
          <w:color w:val="363636"/>
          <w:sz w:val="27"/>
          <w:szCs w:val="27"/>
        </w:rPr>
        <w:t>(January 4).</w:t>
      </w:r>
    </w:p>
    <w:p w14:paraId="44585EA9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 professional market research reports from </w:t>
      </w:r>
      <w:hyperlink r:id="rId32" w:tgtFrame="_blank" w:history="1">
        <w:r w:rsidRPr="00E267CD">
          <w:rPr>
            <w:rFonts w:ascii="Arial" w:eastAsia="Times New Roman" w:hAnsi="Arial" w:cs="Arial"/>
            <w:b/>
            <w:bCs/>
            <w:i/>
            <w:iCs/>
            <w:color w:val="CC3300"/>
            <w:sz w:val="24"/>
            <w:szCs w:val="24"/>
            <w:u w:val="single"/>
          </w:rPr>
          <w:t>IBISWorld</w:t>
        </w:r>
      </w:hyperlink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 database to find the industry analysis for your cumulative Session Long Project.</w:t>
      </w:r>
    </w:p>
    <w:p w14:paraId="0D3459E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3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Overview</w:t>
        </w:r>
      </w:hyperlink>
      <w:r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2C69CAF6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4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Forecast</w:t>
        </w:r>
      </w:hyperlink>
      <w:r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719C0340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5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Data and Sources</w:t>
        </w:r>
      </w:hyperlink>
      <w:r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09359DD2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hyperlink r:id="rId36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IBISWorld Navigation Tips</w:t>
        </w:r>
      </w:hyperlink>
      <w:r w:rsidRPr="00E267CD">
        <w:rPr>
          <w:rFonts w:ascii="Arial" w:eastAsia="Times New Roman" w:hAnsi="Arial" w:cs="Arial"/>
          <w:color w:val="363636"/>
          <w:sz w:val="27"/>
          <w:szCs w:val="27"/>
        </w:rPr>
        <w:t> (n.d.). IBISWorld, Inc., New York, NY.</w:t>
      </w:r>
    </w:p>
    <w:p w14:paraId="68F4469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b/>
          <w:bCs/>
          <w:color w:val="363636"/>
          <w:sz w:val="27"/>
          <w:szCs w:val="27"/>
        </w:rPr>
        <w:t>Check the following links for proper APA citation and reference format:</w:t>
      </w:r>
    </w:p>
    <w:p w14:paraId="7E45361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Purdue University Online Writing Lab. (n.d.). In-text citations: The basics. Retrieved from </w:t>
      </w:r>
      <w:hyperlink r:id="rId37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owl.english.purdue.edu/owl/resource/560/02/.</w:t>
        </w:r>
      </w:hyperlink>
    </w:p>
    <w:p w14:paraId="403920BE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Cornell University Library. (n.d.). APA citation style. Retrieved from </w:t>
      </w:r>
      <w:hyperlink r:id="rId38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library.cornell.edu/resrch/citmanage/apa</w:t>
        </w:r>
      </w:hyperlink>
    </w:p>
    <w:p w14:paraId="6AA9F3C2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Golden Gate University. (n.d.). University library: Research help. Retrieved from </w:t>
      </w:r>
      <w:hyperlink r:id="rId39" w:anchor="citation-guide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ggu.edu/libraries/university-library/research-help#citation-guide</w:t>
        </w:r>
      </w:hyperlink>
    </w:p>
    <w:p w14:paraId="14F95868" w14:textId="77777777" w:rsidR="00E267CD" w:rsidRPr="00E267CD" w:rsidRDefault="00E267CD" w:rsidP="00E267CD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E267CD">
        <w:rPr>
          <w:rFonts w:ascii="Arial" w:eastAsia="Times New Roman" w:hAnsi="Arial" w:cs="Arial"/>
          <w:color w:val="363636"/>
          <w:sz w:val="27"/>
          <w:szCs w:val="27"/>
        </w:rPr>
        <w:t>University of Illinois at Urbana-Champaign. (n.d.). The center for writing studies. Retrieved from </w:t>
      </w:r>
      <w:hyperlink r:id="rId40" w:tgtFrame="_blank" w:history="1">
        <w:r w:rsidRPr="00E267CD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cws.illinois.edu/workshop/writers/citation/apa/intextcitation/</w:t>
        </w:r>
      </w:hyperlink>
    </w:p>
    <w:p w14:paraId="66B31630" w14:textId="77777777" w:rsidR="00F867F0" w:rsidRDefault="00F867F0"/>
    <w:sectPr w:rsidR="00F867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MDcyNbEwNLCwMDZR0lEKTi0uzszPAykwrAUAyGDeoSwAAAA="/>
  </w:docVars>
  <w:rsids>
    <w:rsidRoot w:val="00E267CD"/>
    <w:rsid w:val="00E267CD"/>
    <w:rsid w:val="00F8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CBDA0"/>
  <w15:chartTrackingRefBased/>
  <w15:docId w15:val="{C45833C4-C798-465A-A2C6-20ECD4619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267C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267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7C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267C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267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67CD"/>
    <w:rPr>
      <w:b/>
      <w:bCs/>
    </w:rPr>
  </w:style>
  <w:style w:type="character" w:styleId="Emphasis">
    <w:name w:val="Emphasis"/>
    <w:basedOn w:val="DefaultParagraphFont"/>
    <w:uiPriority w:val="20"/>
    <w:qFormat/>
    <w:rsid w:val="00E267C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267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34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arsoncustom.com/mct-comprehensive/asset.php?isbn=1269879944&amp;id=11770" TargetMode="External"/><Relationship Id="rId13" Type="http://schemas.openxmlformats.org/officeDocument/2006/relationships/hyperlink" Target="http://www.consumerpsychologist.com/cb_Segmentation.html" TargetMode="External"/><Relationship Id="rId18" Type="http://schemas.openxmlformats.org/officeDocument/2006/relationships/hyperlink" Target="http://www.marketingteacher.com/generic-strategies/" TargetMode="External"/><Relationship Id="rId26" Type="http://schemas.openxmlformats.org/officeDocument/2006/relationships/hyperlink" Target="http://www.knowthis.com/insights/marketing-professionals/trends-developments/1559-understanding-the-importance-of-branding" TargetMode="External"/><Relationship Id="rId39" Type="http://schemas.openxmlformats.org/officeDocument/2006/relationships/hyperlink" Target="http://www.ggu.edu/libraries/university-library/research-help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pearsoncustom.com/mct-comprehensive/asset.php?isbn=1269879944&amp;id=12052" TargetMode="External"/><Relationship Id="rId34" Type="http://schemas.openxmlformats.org/officeDocument/2006/relationships/hyperlink" Target="https://tlc.trident.edu/content/enforced/110481-MKT501-2018APR23FT-1/DW4Mod%20-%20Codes/EMPTY%204-MODULE%20HTML%20DOCS/Modules/Module1/IBISWorld%20Forecast.pdf?_&amp;d2lSessionVal=r9NwcLEybNaXnlsJXjGpLIgHY&amp;ou=57324&amp;_&amp;d2lSessionVal=5whqcW0TrenfZ81ZIlkojfkp0&amp;ou=110481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www.marketingteacher.com/introduction-to-marketing-research/" TargetMode="External"/><Relationship Id="rId12" Type="http://schemas.openxmlformats.org/officeDocument/2006/relationships/hyperlink" Target="http://www.entrepreneur.com/encyclopedia/positioning" TargetMode="External"/><Relationship Id="rId17" Type="http://schemas.openxmlformats.org/officeDocument/2006/relationships/hyperlink" Target="http://www.tetrad.com/category/demographics/" TargetMode="External"/><Relationship Id="rId25" Type="http://schemas.openxmlformats.org/officeDocument/2006/relationships/hyperlink" Target="http://hbswk.hbs.edu/archive/2598.html" TargetMode="External"/><Relationship Id="rId33" Type="http://schemas.openxmlformats.org/officeDocument/2006/relationships/hyperlink" Target="https://tlc.trident.edu/content/enforced/110481-MKT501-2018APR23FT-1/DW4Mod%20-%20Codes/EMPTY%204-MODULE%20HTML%20DOCS/Modules/Module1/IBISWorld%20Overview.pdf?_&amp;d2lSessionVal=r9NwcLEybNaXnlsJXjGpLIgHY&amp;ou=57324&amp;_&amp;d2lSessionVal=5whqcW0TrenfZ81ZIlkojfkp0&amp;ou=110481" TargetMode="External"/><Relationship Id="rId38" Type="http://schemas.openxmlformats.org/officeDocument/2006/relationships/hyperlink" Target="http://www.library.cornell.edu/resrch/citmanage/apa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egmentationsolutions.nielsen.com/mybestsegments/Default.jsp?ID=30&amp;menuOption=segmentdetails&amp;pageName=Segment%ef%bf%bdtails" TargetMode="External"/><Relationship Id="rId20" Type="http://schemas.openxmlformats.org/officeDocument/2006/relationships/hyperlink" Target="http://www.knowthis.com/principles-of-marketing-tutorials/managing-external-forces/" TargetMode="External"/><Relationship Id="rId29" Type="http://schemas.openxmlformats.org/officeDocument/2006/relationships/hyperlink" Target="http://www.fastcocreate.com/1679028/for-millennials-brands-may-be-as-important-as-religion-ethnicity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agsm.edu.au/bobm/teaching/ECL/lect03.pdf" TargetMode="External"/><Relationship Id="rId11" Type="http://schemas.openxmlformats.org/officeDocument/2006/relationships/hyperlink" Target="http://www.marketingteacher.com/targeting/" TargetMode="External"/><Relationship Id="rId24" Type="http://schemas.openxmlformats.org/officeDocument/2006/relationships/hyperlink" Target="http://www.learnmarketing.net/product.htm" TargetMode="External"/><Relationship Id="rId32" Type="http://schemas.openxmlformats.org/officeDocument/2006/relationships/hyperlink" Target="http://clients1.ibisworld.com/processlogin.aspx?u=QJCopxVyodNYJX1ATXgdbg%3d%3d&amp;p=QJCopxVyodNYJX1ATXgdbg%3d%3d" TargetMode="External"/><Relationship Id="rId37" Type="http://schemas.openxmlformats.org/officeDocument/2006/relationships/hyperlink" Target="http://owl.english.purdue.edu/owl/resource/560/02/" TargetMode="External"/><Relationship Id="rId40" Type="http://schemas.openxmlformats.org/officeDocument/2006/relationships/hyperlink" Target="http://www.cws.illinois.edu/workshop/writers/citation/apa/intextcitation/" TargetMode="External"/><Relationship Id="rId5" Type="http://schemas.openxmlformats.org/officeDocument/2006/relationships/hyperlink" Target="http://www.marketingteacher.com/marketing-and-finance/" TargetMode="External"/><Relationship Id="rId15" Type="http://schemas.openxmlformats.org/officeDocument/2006/relationships/hyperlink" Target="http://www.claritas.com/MyBestSegments/tutorials/Nielsen_PRIZM/engage.html" TargetMode="External"/><Relationship Id="rId23" Type="http://schemas.openxmlformats.org/officeDocument/2006/relationships/hyperlink" Target="http://www.knowthis.com/principles-of-marketing-tutorials/product-decisions/" TargetMode="External"/><Relationship Id="rId28" Type="http://schemas.openxmlformats.org/officeDocument/2006/relationships/hyperlink" Target="http://www.marketingteacher.com/four-banding-alternatives/" TargetMode="External"/><Relationship Id="rId36" Type="http://schemas.openxmlformats.org/officeDocument/2006/relationships/hyperlink" Target="https://tlc.trident.edu/content/enforced/110481-MKT501-2018APR23FT-1/DW4Mod%20-%20Codes/EMPTY%204-MODULE%20HTML%20DOCS/Modules/Module1/IBISWorld%20Navigation%20Tips.pdf?_&amp;d2lSessionVal=r9NwcLEybNaXnlsJXjGpLIgHY&amp;ou=57324&amp;_&amp;d2lSessionVal=5whqcW0TrenfZ81ZIlkojfkp0&amp;ou=110481" TargetMode="External"/><Relationship Id="rId10" Type="http://schemas.openxmlformats.org/officeDocument/2006/relationships/hyperlink" Target="http://www.marketingteacher.com/segmentation/" TargetMode="External"/><Relationship Id="rId19" Type="http://schemas.openxmlformats.org/officeDocument/2006/relationships/hyperlink" Target="http://www.marketingteacher.com/pest-analysis/" TargetMode="External"/><Relationship Id="rId31" Type="http://schemas.openxmlformats.org/officeDocument/2006/relationships/hyperlink" Target="http://knowledge.wharton.upenn.edu/article.cfm?articleid=1552" TargetMode="External"/><Relationship Id="rId4" Type="http://schemas.openxmlformats.org/officeDocument/2006/relationships/hyperlink" Target="http://www.marketingteacher.com/marketing-audit/" TargetMode="External"/><Relationship Id="rId9" Type="http://schemas.openxmlformats.org/officeDocument/2006/relationships/hyperlink" Target="http://www.pearsoncustom.com/mct-comprehensive/asset.php?isbn=1269879944&amp;id=11448" TargetMode="External"/><Relationship Id="rId14" Type="http://schemas.openxmlformats.org/officeDocument/2006/relationships/hyperlink" Target="https://segmentationsolutions.nielsen.com/mybestsegments/Default.jsp?ID=20&amp;menuOption=ziplookup&amp;pageName=ZIP%2bCode%2bLookup" TargetMode="External"/><Relationship Id="rId22" Type="http://schemas.openxmlformats.org/officeDocument/2006/relationships/hyperlink" Target="http://www.pearsoncustom.com/mct-comprehensive/asset.php?isbn=1269879944&amp;id=11699" TargetMode="External"/><Relationship Id="rId27" Type="http://schemas.openxmlformats.org/officeDocument/2006/relationships/hyperlink" Target="http://www.marketingteacher.com/introduction-to-brands/" TargetMode="External"/><Relationship Id="rId30" Type="http://schemas.openxmlformats.org/officeDocument/2006/relationships/hyperlink" Target="http://knowledge.wharton.upenn.edu/article.cfm?articleid=2761" TargetMode="External"/><Relationship Id="rId35" Type="http://schemas.openxmlformats.org/officeDocument/2006/relationships/hyperlink" Target="https://tlc.trident.edu/content/enforced/110481-MKT501-2018APR23FT-1/DW4Mod%20-%20Codes/EMPTY%204-MODULE%20HTML%20DOCS/Modules/Module1/IBISWorld%20Data%20and%20Sources.pdf?_&amp;d2lSessionVal=r9NwcLEybNaXnlsJXjGpLIgHY&amp;ou=57324&amp;_&amp;d2lSessionVal=5whqcW0TrenfZ81ZIlkojfkp0&amp;ou=1104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93</Words>
  <Characters>965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ranjan</cp:lastModifiedBy>
  <cp:revision>1</cp:revision>
  <dcterms:created xsi:type="dcterms:W3CDTF">2018-04-17T02:54:00Z</dcterms:created>
  <dcterms:modified xsi:type="dcterms:W3CDTF">2018-04-17T02:55:00Z</dcterms:modified>
</cp:coreProperties>
</file>